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25ED26" w14:textId="77777777" w:rsidR="009A5FC4" w:rsidRPr="00346156" w:rsidRDefault="009A5FC4" w:rsidP="00346156">
      <w:pPr>
        <w:pStyle w:val="Heading1"/>
        <w:jc w:val="center"/>
        <w:rPr>
          <w:rFonts w:eastAsia="Times New Roman"/>
          <w:b/>
          <w:bCs/>
          <w:color w:val="auto"/>
          <w:sz w:val="24"/>
          <w:szCs w:val="24"/>
          <w:u w:val="single"/>
        </w:rPr>
      </w:pPr>
      <w:r w:rsidRPr="00346156">
        <w:rPr>
          <w:rFonts w:eastAsia="Times New Roman"/>
          <w:b/>
          <w:bCs/>
          <w:color w:val="auto"/>
          <w:u w:val="single"/>
        </w:rPr>
        <w:t>Information Retrieval Project Proposal</w:t>
      </w:r>
    </w:p>
    <w:p w14:paraId="2F079609" w14:textId="77777777" w:rsidR="009A5FC4" w:rsidRPr="009A5FC4" w:rsidRDefault="009A5FC4" w:rsidP="009A5FC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7"/>
        <w:gridCol w:w="1380"/>
        <w:gridCol w:w="1205"/>
        <w:gridCol w:w="5818"/>
      </w:tblGrid>
      <w:tr w:rsidR="009A5FC4" w:rsidRPr="009A5FC4" w14:paraId="26D24349" w14:textId="77777777" w:rsidTr="009A5FC4">
        <w:trPr>
          <w:trHeight w:val="44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1398D5" w14:textId="77777777" w:rsidR="009A5FC4" w:rsidRPr="009A5FC4" w:rsidRDefault="009A5FC4" w:rsidP="009A5FC4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9A5FC4">
              <w:rPr>
                <w:rFonts w:eastAsia="Times New Roman" w:cstheme="minorHAnsi"/>
                <w:color w:val="000000"/>
                <w:sz w:val="24"/>
                <w:szCs w:val="24"/>
              </w:rPr>
              <w:t>Group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DAFABE" w14:textId="77777777" w:rsidR="009A5FC4" w:rsidRPr="009A5FC4" w:rsidRDefault="009A5FC4" w:rsidP="009A5FC4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9A5FC4">
              <w:rPr>
                <w:rFonts w:eastAsia="Times New Roman" w:cstheme="minorHAnsi"/>
                <w:color w:val="000000"/>
                <w:sz w:val="24"/>
                <w:szCs w:val="24"/>
              </w:rPr>
              <w:t>G19 – Team Thesaurus (150042C, 150234R, 150264H)</w:t>
            </w:r>
          </w:p>
        </w:tc>
      </w:tr>
      <w:tr w:rsidR="009A5FC4" w:rsidRPr="009A5FC4" w14:paraId="2C893822" w14:textId="77777777" w:rsidTr="009A5FC4">
        <w:trPr>
          <w:trHeight w:val="54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6C0F86" w14:textId="77777777" w:rsidR="009A5FC4" w:rsidRPr="009A5FC4" w:rsidRDefault="009A5FC4" w:rsidP="009A5FC4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9A5FC4">
              <w:rPr>
                <w:rFonts w:eastAsia="Times New Roman" w:cstheme="minorHAnsi"/>
                <w:color w:val="000000"/>
                <w:sz w:val="24"/>
                <w:szCs w:val="24"/>
              </w:rPr>
              <w:t>Title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9C76E0" w14:textId="77777777" w:rsidR="009A5FC4" w:rsidRPr="009A5FC4" w:rsidRDefault="009A5FC4" w:rsidP="009A5FC4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9A5FC4">
              <w:rPr>
                <w:rFonts w:eastAsia="Times New Roman" w:cstheme="minorHAnsi"/>
                <w:color w:val="000000"/>
                <w:sz w:val="24"/>
                <w:szCs w:val="24"/>
              </w:rPr>
              <w:t>Information Retrieval System for BBC News</w:t>
            </w:r>
          </w:p>
        </w:tc>
      </w:tr>
      <w:tr w:rsidR="009A5FC4" w:rsidRPr="009A5FC4" w14:paraId="726C3371" w14:textId="77777777" w:rsidTr="009A5FC4">
        <w:trPr>
          <w:trHeight w:val="44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3B3224" w14:textId="77777777" w:rsidR="009A5FC4" w:rsidRPr="009A5FC4" w:rsidRDefault="009A5FC4" w:rsidP="009A5FC4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9A5FC4">
              <w:rPr>
                <w:rFonts w:eastAsia="Times New Roman" w:cstheme="minorHAnsi"/>
                <w:color w:val="000000"/>
                <w:sz w:val="24"/>
                <w:szCs w:val="24"/>
              </w:rPr>
              <w:t>G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>IT</w:t>
            </w:r>
            <w:r w:rsidRPr="009A5FC4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Repo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FF54FD" w14:textId="77777777" w:rsidR="009A5FC4" w:rsidRPr="009A5FC4" w:rsidRDefault="002926D1" w:rsidP="009A5FC4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hyperlink r:id="rId5" w:history="1">
              <w:r w:rsidR="007316E4" w:rsidRPr="007316E4">
                <w:rPr>
                  <w:rStyle w:val="Hyperlink"/>
                  <w:rFonts w:eastAsia="Times New Roman" w:cstheme="minorHAnsi"/>
                  <w:sz w:val="24"/>
                  <w:szCs w:val="24"/>
                </w:rPr>
                <w:t>https://150234R@git.uom.lk/150234R/Information-Retrieval-System-for-BBC-News</w:t>
              </w:r>
            </w:hyperlink>
          </w:p>
        </w:tc>
      </w:tr>
      <w:tr w:rsidR="009A5FC4" w:rsidRPr="009A5FC4" w14:paraId="4FD29B45" w14:textId="77777777" w:rsidTr="009A5FC4">
        <w:trPr>
          <w:trHeight w:val="44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FE6578" w14:textId="77777777" w:rsidR="009A5FC4" w:rsidRPr="009A5FC4" w:rsidRDefault="009A5FC4" w:rsidP="009A5FC4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9A5FC4">
              <w:rPr>
                <w:rFonts w:eastAsia="Times New Roman" w:cstheme="minorHAnsi"/>
                <w:color w:val="000000"/>
                <w:sz w:val="24"/>
                <w:szCs w:val="24"/>
              </w:rPr>
              <w:t>Corpus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878A55" w14:textId="77777777" w:rsidR="009A5FC4" w:rsidRPr="009A5FC4" w:rsidRDefault="009A5FC4" w:rsidP="009A5FC4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9A5FC4">
              <w:rPr>
                <w:rFonts w:eastAsia="Times New Roman" w:cstheme="minorHAnsi"/>
                <w:color w:val="000000"/>
                <w:sz w:val="24"/>
                <w:szCs w:val="24"/>
              </w:rPr>
              <w:t>BBC Sinhala News [</w:t>
            </w:r>
            <w:hyperlink r:id="rId6" w:history="1">
              <w:r w:rsidRPr="009A5FC4">
                <w:rPr>
                  <w:rStyle w:val="Hyperlink"/>
                  <w:rFonts w:cstheme="minorHAnsi"/>
                  <w:sz w:val="24"/>
                  <w:szCs w:val="24"/>
                </w:rPr>
                <w:t>https://www.bbc.com/sinhala</w:t>
              </w:r>
            </w:hyperlink>
            <w:r w:rsidRPr="009A5FC4">
              <w:rPr>
                <w:rFonts w:eastAsia="Times New Roman" w:cstheme="minorHAnsi"/>
                <w:color w:val="000000"/>
                <w:sz w:val="24"/>
                <w:szCs w:val="24"/>
              </w:rPr>
              <w:t>]</w:t>
            </w:r>
          </w:p>
        </w:tc>
      </w:tr>
      <w:tr w:rsidR="009A5FC4" w:rsidRPr="009A5FC4" w14:paraId="33D6DE50" w14:textId="77777777" w:rsidTr="009A5FC4">
        <w:trPr>
          <w:trHeight w:val="440"/>
        </w:trPr>
        <w:tc>
          <w:tcPr>
            <w:tcW w:w="0" w:type="auto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9B8F57" w14:textId="77777777" w:rsidR="009A5FC4" w:rsidRPr="009A5FC4" w:rsidRDefault="009A5FC4" w:rsidP="009A5FC4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9A5FC4">
              <w:rPr>
                <w:rFonts w:eastAsia="Times New Roman" w:cstheme="minorHAnsi"/>
                <w:color w:val="000000"/>
                <w:sz w:val="24"/>
                <w:szCs w:val="24"/>
              </w:rPr>
              <w:t>Top 10 Queries</w:t>
            </w:r>
          </w:p>
        </w:tc>
      </w:tr>
      <w:tr w:rsidR="009A5FC4" w:rsidRPr="009A5FC4" w14:paraId="52399583" w14:textId="77777777" w:rsidTr="009A5FC4">
        <w:trPr>
          <w:trHeight w:val="4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1B7781" w14:textId="77777777" w:rsidR="009A5FC4" w:rsidRPr="009A5FC4" w:rsidRDefault="009A5FC4" w:rsidP="009A5FC4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9A5FC4">
              <w:rPr>
                <w:rFonts w:eastAsia="Times New Roman" w:cstheme="minorHAnsi"/>
                <w:color w:val="000000"/>
                <w:sz w:val="24"/>
                <w:szCs w:val="24"/>
              </w:rPr>
              <w:t>Query No.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C484E7" w14:textId="77777777" w:rsidR="009A5FC4" w:rsidRPr="009A5FC4" w:rsidRDefault="009A5FC4" w:rsidP="009A5FC4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9A5FC4">
              <w:rPr>
                <w:rFonts w:eastAsia="Times New Roman" w:cstheme="minorHAnsi"/>
                <w:color w:val="000000"/>
                <w:sz w:val="24"/>
                <w:szCs w:val="24"/>
              </w:rPr>
              <w:t>Quer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2B611F" w14:textId="77777777" w:rsidR="009A5FC4" w:rsidRPr="009A5FC4" w:rsidRDefault="009A5FC4" w:rsidP="009A5FC4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9A5FC4">
              <w:rPr>
                <w:rFonts w:eastAsia="Times New Roman" w:cstheme="minorHAnsi"/>
                <w:color w:val="000000"/>
                <w:sz w:val="24"/>
                <w:szCs w:val="24"/>
              </w:rPr>
              <w:t>Description</w:t>
            </w:r>
          </w:p>
        </w:tc>
      </w:tr>
      <w:tr w:rsidR="009A5FC4" w:rsidRPr="009A5FC4" w14:paraId="26D412E5" w14:textId="77777777" w:rsidTr="009A5FC4">
        <w:trPr>
          <w:trHeight w:val="4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29A5B9" w14:textId="77777777" w:rsidR="009A5FC4" w:rsidRPr="009A5FC4" w:rsidRDefault="009A5FC4" w:rsidP="009A5FC4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9A5FC4">
              <w:rPr>
                <w:rFonts w:eastAsia="Times New Roman" w:cstheme="minorHAnsi"/>
                <w:color w:val="000000"/>
                <w:sz w:val="20"/>
                <w:szCs w:val="20"/>
              </w:rPr>
              <w:t>1.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C7699A" w14:textId="77777777" w:rsidR="009A5FC4" w:rsidRPr="009A5FC4" w:rsidRDefault="00341108" w:rsidP="009A5FC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6156">
              <w:rPr>
                <w:rFonts w:eastAsia="Times New Roman" w:cstheme="minorHAnsi"/>
                <w:color w:val="000000"/>
                <w:sz w:val="24"/>
                <w:szCs w:val="24"/>
              </w:rPr>
              <w:t>title</w:t>
            </w:r>
            <w:r w:rsidR="009A5FC4" w:rsidRPr="009A5FC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: </w:t>
            </w:r>
            <w:r w:rsidR="009A5FC4" w:rsidRPr="009A5FC4">
              <w:rPr>
                <w:rFonts w:ascii="Nirmala UI" w:eastAsia="Times New Roman" w:hAnsi="Nirmala UI" w:cs="Nirmala UI"/>
                <w:color w:val="000000"/>
                <w:sz w:val="24"/>
                <w:szCs w:val="24"/>
              </w:rPr>
              <w:t>ක්‍රිකට්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2ADFAF" w14:textId="77777777" w:rsidR="009A5FC4" w:rsidRPr="009A5FC4" w:rsidRDefault="00341108" w:rsidP="009A5FC4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346156">
              <w:rPr>
                <w:rFonts w:eastAsia="Times New Roman" w:cstheme="minorHAnsi"/>
                <w:color w:val="000000"/>
                <w:sz w:val="24"/>
                <w:szCs w:val="24"/>
              </w:rPr>
              <w:t>Term</w:t>
            </w:r>
            <w:r w:rsidR="009A5FC4" w:rsidRPr="009A5FC4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  </w:t>
            </w:r>
            <w:r w:rsidRPr="00346156">
              <w:rPr>
                <w:rFonts w:eastAsia="Times New Roman" w:cstheme="minorHAnsi"/>
                <w:color w:val="000000"/>
                <w:sz w:val="24"/>
                <w:szCs w:val="24"/>
              </w:rPr>
              <w:t>Query</w:t>
            </w:r>
          </w:p>
        </w:tc>
      </w:tr>
      <w:tr w:rsidR="009A5FC4" w:rsidRPr="009A5FC4" w14:paraId="6337B6F8" w14:textId="77777777" w:rsidTr="009A5FC4">
        <w:trPr>
          <w:trHeight w:val="4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E59842" w14:textId="77777777" w:rsidR="009A5FC4" w:rsidRPr="009A5FC4" w:rsidRDefault="009A5FC4" w:rsidP="009A5FC4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9A5FC4">
              <w:rPr>
                <w:rFonts w:eastAsia="Times New Roman" w:cstheme="minorHAnsi"/>
                <w:color w:val="000000"/>
                <w:sz w:val="20"/>
                <w:szCs w:val="20"/>
              </w:rPr>
              <w:t>2.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0EF73D" w14:textId="77777777" w:rsidR="009A5FC4" w:rsidRPr="009A5FC4" w:rsidRDefault="00341108" w:rsidP="009A5FC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6156">
              <w:rPr>
                <w:rFonts w:eastAsia="Times New Roman" w:cstheme="minorHAnsi"/>
                <w:color w:val="000000"/>
                <w:sz w:val="24"/>
                <w:szCs w:val="24"/>
              </w:rPr>
              <w:t>title</w:t>
            </w:r>
            <w:r w:rsidR="009A5FC4" w:rsidRPr="009A5FC4">
              <w:rPr>
                <w:rFonts w:eastAsia="Times New Roman" w:cstheme="minorHAnsi"/>
                <w:color w:val="000000"/>
                <w:sz w:val="24"/>
                <w:szCs w:val="24"/>
              </w:rPr>
              <w:t>:</w:t>
            </w:r>
            <w:r w:rsidR="009A5FC4" w:rsidRPr="009A5FC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9A5FC4" w:rsidRPr="009A5FC4">
              <w:rPr>
                <w:rFonts w:ascii="Nirmala UI" w:eastAsia="Times New Roman" w:hAnsi="Nirmala UI" w:cs="Nirmala UI" w:hint="cs"/>
                <w:color w:val="000000"/>
                <w:sz w:val="24"/>
                <w:szCs w:val="24"/>
              </w:rPr>
              <w:t>ශ්‍රී</w:t>
            </w:r>
            <w:r w:rsidR="009A5FC4" w:rsidRPr="009A5FC4">
              <w:rPr>
                <w:rFonts w:ascii="Nirmala UI" w:eastAsia="Times New Roman" w:hAnsi="Nirmala UI" w:cs="Nirmala UI"/>
                <w:color w:val="000000"/>
                <w:sz w:val="24"/>
                <w:szCs w:val="24"/>
              </w:rPr>
              <w:t xml:space="preserve"> </w:t>
            </w:r>
            <w:r w:rsidR="009A5FC4" w:rsidRPr="009A5FC4">
              <w:rPr>
                <w:rFonts w:ascii="Nirmala UI" w:eastAsia="Times New Roman" w:hAnsi="Nirmala UI" w:cs="Nirmala UI" w:hint="cs"/>
                <w:color w:val="000000"/>
                <w:sz w:val="24"/>
                <w:szCs w:val="24"/>
              </w:rPr>
              <w:t>ල</w:t>
            </w:r>
            <w:r w:rsidR="009A5FC4" w:rsidRPr="009A5FC4">
              <w:rPr>
                <w:rFonts w:ascii="Nirmala UI" w:eastAsia="Times New Roman" w:hAnsi="Nirmala UI" w:cs="Nirmala UI"/>
                <w:color w:val="000000"/>
                <w:sz w:val="24"/>
                <w:szCs w:val="24"/>
              </w:rPr>
              <w:t>*</w:t>
            </w:r>
            <w:r w:rsidR="009A5FC4" w:rsidRPr="009A5FC4">
              <w:rPr>
                <w:rFonts w:ascii="Nirmala UI" w:eastAsia="Times New Roman" w:hAnsi="Nirmala UI" w:cs="Nirmala UI" w:hint="cs"/>
                <w:color w:val="000000"/>
                <w:sz w:val="24"/>
                <w:szCs w:val="24"/>
              </w:rPr>
              <w:t>කා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2FC225" w14:textId="4BB42C2C" w:rsidR="009A5FC4" w:rsidRPr="002567F2" w:rsidRDefault="007D0BDE" w:rsidP="002567F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Wild Card Queries</w:t>
            </w:r>
            <w:bookmarkStart w:id="0" w:name="_GoBack"/>
            <w:bookmarkEnd w:id="0"/>
          </w:p>
        </w:tc>
      </w:tr>
      <w:tr w:rsidR="009A5FC4" w:rsidRPr="009A5FC4" w14:paraId="7AC5D3D4" w14:textId="77777777" w:rsidTr="009A5FC4">
        <w:trPr>
          <w:trHeight w:val="4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732467" w14:textId="77777777" w:rsidR="009A5FC4" w:rsidRPr="009A5FC4" w:rsidRDefault="009A5FC4" w:rsidP="009A5FC4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9A5FC4">
              <w:rPr>
                <w:rFonts w:eastAsia="Times New Roman" w:cstheme="minorHAnsi"/>
                <w:color w:val="000000"/>
                <w:sz w:val="20"/>
                <w:szCs w:val="20"/>
              </w:rPr>
              <w:t>3.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487B3B" w14:textId="59AE3AF7" w:rsidR="009A5FC4" w:rsidRPr="009A5FC4" w:rsidRDefault="00A74795" w:rsidP="009A5FC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6156">
              <w:rPr>
                <w:rFonts w:eastAsia="Times New Roman" w:cstheme="minorHAnsi"/>
                <w:color w:val="000000"/>
                <w:sz w:val="24"/>
                <w:szCs w:val="24"/>
              </w:rPr>
              <w:t>description</w:t>
            </w:r>
            <w:r w:rsidR="009A5FC4" w:rsidRPr="009A5FC4">
              <w:rPr>
                <w:rFonts w:eastAsia="Times New Roman" w:cstheme="minorHAnsi"/>
                <w:color w:val="000000"/>
                <w:sz w:val="24"/>
                <w:szCs w:val="24"/>
              </w:rPr>
              <w:t>:</w:t>
            </w:r>
            <w:r w:rsidR="009A5FC4" w:rsidRPr="009A5FC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"</w:t>
            </w:r>
            <w:r w:rsidR="009A5FC4" w:rsidRPr="009A5FC4">
              <w:rPr>
                <w:rFonts w:ascii="Nirmala UI" w:eastAsia="Times New Roman" w:hAnsi="Nirmala UI" w:cs="Nirmala UI"/>
                <w:color w:val="000000"/>
                <w:sz w:val="24"/>
                <w:szCs w:val="24"/>
              </w:rPr>
              <w:t>හොංකොං</w:t>
            </w:r>
            <w:r w:rsidR="009A5FC4" w:rsidRPr="009A5FC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9A5FC4" w:rsidRPr="009A5FC4">
              <w:rPr>
                <w:rFonts w:ascii="Nirmala UI" w:eastAsia="Times New Roman" w:hAnsi="Nirmala UI" w:cs="Nirmala UI"/>
                <w:color w:val="000000"/>
                <w:sz w:val="24"/>
                <w:szCs w:val="24"/>
              </w:rPr>
              <w:t>රාජ්‍යය</w:t>
            </w:r>
            <w:r w:rsidR="009A5FC4" w:rsidRPr="009A5FC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"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AC4AFE" w14:textId="77777777" w:rsidR="009A5FC4" w:rsidRPr="009A5FC4" w:rsidRDefault="009A5FC4" w:rsidP="009A5FC4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9A5FC4">
              <w:rPr>
                <w:rFonts w:eastAsia="Times New Roman" w:cstheme="minorHAnsi"/>
                <w:color w:val="000000"/>
                <w:sz w:val="24"/>
                <w:szCs w:val="24"/>
              </w:rPr>
              <w:t>Phrase Quer</w:t>
            </w:r>
            <w:r w:rsidR="00341108" w:rsidRPr="00346156">
              <w:rPr>
                <w:rFonts w:eastAsia="Times New Roman" w:cstheme="minorHAnsi"/>
                <w:color w:val="000000"/>
                <w:sz w:val="24"/>
                <w:szCs w:val="24"/>
              </w:rPr>
              <w:t>y</w:t>
            </w:r>
          </w:p>
        </w:tc>
      </w:tr>
      <w:tr w:rsidR="009A5FC4" w:rsidRPr="009A5FC4" w14:paraId="540CAE45" w14:textId="77777777" w:rsidTr="009A5FC4">
        <w:trPr>
          <w:trHeight w:val="4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5C58E4" w14:textId="77777777" w:rsidR="009A5FC4" w:rsidRPr="009A5FC4" w:rsidRDefault="009A5FC4" w:rsidP="009A5FC4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9A5FC4">
              <w:rPr>
                <w:rFonts w:eastAsia="Times New Roman" w:cstheme="minorHAnsi"/>
                <w:color w:val="000000"/>
                <w:sz w:val="20"/>
                <w:szCs w:val="20"/>
              </w:rPr>
              <w:t>4.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CAD374" w14:textId="13D47FEE" w:rsidR="009A5FC4" w:rsidRPr="009A5FC4" w:rsidRDefault="00341108" w:rsidP="009A5FC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hint="cs"/>
              </w:rPr>
              <w:t xml:space="preserve"> </w:t>
            </w:r>
            <w:r w:rsidRPr="00341108">
              <w:rPr>
                <w:rFonts w:ascii="Nirmala UI" w:eastAsia="Times New Roman" w:hAnsi="Nirmala UI" w:cs="Nirmala UI" w:hint="cs"/>
                <w:color w:val="000000"/>
                <w:sz w:val="24"/>
                <w:szCs w:val="24"/>
              </w:rPr>
              <w:t>ශ්‍රී</w:t>
            </w:r>
            <w:r w:rsidRPr="00341108">
              <w:rPr>
                <w:rFonts w:ascii="Nirmala UI" w:eastAsia="Times New Roman" w:hAnsi="Nirmala UI" w:cs="Nirmala UI"/>
                <w:color w:val="000000"/>
                <w:sz w:val="24"/>
                <w:szCs w:val="24"/>
              </w:rPr>
              <w:t xml:space="preserve"> </w:t>
            </w:r>
            <w:r w:rsidRPr="00341108">
              <w:rPr>
                <w:rFonts w:ascii="Nirmala UI" w:eastAsia="Times New Roman" w:hAnsi="Nirmala UI" w:cs="Nirmala UI" w:hint="cs"/>
                <w:color w:val="000000"/>
                <w:sz w:val="24"/>
                <w:szCs w:val="24"/>
              </w:rPr>
              <w:t>ලංකා</w:t>
            </w:r>
            <w:r w:rsidRPr="00341108">
              <w:rPr>
                <w:rFonts w:ascii="Nirmala UI" w:eastAsia="Times New Roman" w:hAnsi="Nirmala UI" w:cs="Nirmala UI"/>
                <w:color w:val="000000"/>
                <w:sz w:val="24"/>
                <w:szCs w:val="24"/>
              </w:rPr>
              <w:t xml:space="preserve"> </w:t>
            </w:r>
            <w:r w:rsidRPr="00341108">
              <w:rPr>
                <w:rFonts w:ascii="Nirmala UI" w:eastAsia="Times New Roman" w:hAnsi="Nirmala UI" w:cs="Nirmala UI" w:hint="cs"/>
                <w:color w:val="000000"/>
                <w:sz w:val="24"/>
                <w:szCs w:val="24"/>
              </w:rPr>
              <w:t>ක්‍රිකට්</w:t>
            </w:r>
            <w:r w:rsidRPr="00341108">
              <w:rPr>
                <w:rFonts w:ascii="Nirmala UI" w:eastAsia="Times New Roman" w:hAnsi="Nirmala UI" w:cs="Nirmala UI"/>
                <w:color w:val="000000"/>
                <w:sz w:val="24"/>
                <w:szCs w:val="24"/>
              </w:rPr>
              <w:t xml:space="preserve"> </w:t>
            </w:r>
            <w:r w:rsidRPr="00341108">
              <w:rPr>
                <w:rFonts w:ascii="Nirmala UI" w:eastAsia="Times New Roman" w:hAnsi="Nirmala UI" w:cs="Nirmala UI" w:hint="cs"/>
                <w:color w:val="000000"/>
                <w:sz w:val="24"/>
                <w:szCs w:val="24"/>
              </w:rPr>
              <w:t>ඉදිරි</w:t>
            </w:r>
            <w:r w:rsidRPr="00341108">
              <w:rPr>
                <w:rFonts w:ascii="Nirmala UI" w:eastAsia="Times New Roman" w:hAnsi="Nirmala UI" w:cs="Nirmala UI"/>
                <w:color w:val="000000"/>
                <w:sz w:val="24"/>
                <w:szCs w:val="24"/>
              </w:rPr>
              <w:t xml:space="preserve"> </w:t>
            </w:r>
            <w:r w:rsidRPr="00341108">
              <w:rPr>
                <w:rFonts w:ascii="Nirmala UI" w:eastAsia="Times New Roman" w:hAnsi="Nirmala UI" w:cs="Nirmala UI" w:hint="cs"/>
                <w:color w:val="000000"/>
                <w:sz w:val="24"/>
                <w:szCs w:val="24"/>
              </w:rPr>
              <w:t>ගමනට</w:t>
            </w:r>
            <w:r w:rsidRPr="00341108">
              <w:rPr>
                <w:rFonts w:ascii="Nirmala UI" w:eastAsia="Times New Roman" w:hAnsi="Nirmala UI" w:cs="Nirmala UI"/>
                <w:color w:val="000000"/>
                <w:sz w:val="24"/>
                <w:szCs w:val="24"/>
              </w:rPr>
              <w:t xml:space="preserve"> </w:t>
            </w:r>
            <w:r w:rsidRPr="00341108">
              <w:rPr>
                <w:rFonts w:ascii="Nirmala UI" w:eastAsia="Times New Roman" w:hAnsi="Nirmala UI" w:cs="Nirmala UI" w:hint="cs"/>
                <w:color w:val="000000"/>
                <w:sz w:val="24"/>
                <w:szCs w:val="24"/>
              </w:rPr>
              <w:t>යෝජනා</w:t>
            </w:r>
            <w:r w:rsidRPr="00341108">
              <w:rPr>
                <w:rFonts w:ascii="Nirmala UI" w:eastAsia="Times New Roman" w:hAnsi="Nirmala UI" w:cs="Nirmala UI"/>
                <w:color w:val="000000"/>
                <w:sz w:val="24"/>
                <w:szCs w:val="24"/>
              </w:rPr>
              <w:t xml:space="preserve"> </w:t>
            </w:r>
            <w:r w:rsidRPr="00341108">
              <w:rPr>
                <w:rFonts w:ascii="Nirmala UI" w:eastAsia="Times New Roman" w:hAnsi="Nirmala UI" w:cs="Nirmala UI" w:hint="cs"/>
                <w:color w:val="000000"/>
                <w:sz w:val="24"/>
                <w:szCs w:val="24"/>
              </w:rPr>
              <w:t>පහක්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1F04EC" w14:textId="77777777" w:rsidR="009A5FC4" w:rsidRPr="009A5FC4" w:rsidRDefault="009A5FC4" w:rsidP="009A5FC4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9A5FC4">
              <w:rPr>
                <w:rFonts w:eastAsia="Times New Roman" w:cstheme="minorHAnsi"/>
                <w:color w:val="000000"/>
                <w:sz w:val="24"/>
                <w:szCs w:val="24"/>
              </w:rPr>
              <w:t>Stemming - HanSpellStemFilter</w:t>
            </w:r>
          </w:p>
        </w:tc>
      </w:tr>
      <w:tr w:rsidR="009A5FC4" w:rsidRPr="009A5FC4" w14:paraId="4A32CFFE" w14:textId="77777777" w:rsidTr="009A5FC4">
        <w:trPr>
          <w:trHeight w:val="4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86736C" w14:textId="77777777" w:rsidR="009A5FC4" w:rsidRPr="009A5FC4" w:rsidRDefault="009A5FC4" w:rsidP="009A5FC4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9A5FC4">
              <w:rPr>
                <w:rFonts w:eastAsia="Times New Roman" w:cstheme="minorHAnsi"/>
                <w:color w:val="000000"/>
                <w:sz w:val="20"/>
                <w:szCs w:val="20"/>
              </w:rPr>
              <w:t>5.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06AE5C" w14:textId="77777777" w:rsidR="009A5FC4" w:rsidRPr="009A5FC4" w:rsidRDefault="00341108" w:rsidP="009A5FC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1108">
              <w:rPr>
                <w:rFonts w:ascii="Nirmala UI" w:eastAsia="Times New Roman" w:hAnsi="Nirmala UI" w:cs="Nirmala UI" w:hint="cs"/>
                <w:color w:val="000000"/>
                <w:sz w:val="24"/>
                <w:szCs w:val="24"/>
              </w:rPr>
              <w:t>විශ්වවිද්‍යාල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5BB4C6" w14:textId="77777777" w:rsidR="009A5FC4" w:rsidRPr="009A5FC4" w:rsidRDefault="009A5FC4" w:rsidP="009A5FC4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9A5FC4">
              <w:rPr>
                <w:rFonts w:eastAsia="Times New Roman" w:cstheme="minorHAnsi"/>
                <w:color w:val="000000"/>
                <w:sz w:val="24"/>
                <w:szCs w:val="24"/>
              </w:rPr>
              <w:t>Default Search Without Specifying Key Field</w:t>
            </w:r>
          </w:p>
        </w:tc>
      </w:tr>
      <w:tr w:rsidR="009A5FC4" w:rsidRPr="009A5FC4" w14:paraId="5AF20498" w14:textId="77777777" w:rsidTr="009A5FC4">
        <w:trPr>
          <w:trHeight w:val="4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6228BB" w14:textId="77777777" w:rsidR="009A5FC4" w:rsidRPr="009A5FC4" w:rsidRDefault="009A5FC4" w:rsidP="009A5FC4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9A5FC4">
              <w:rPr>
                <w:rFonts w:eastAsia="Times New Roman" w:cstheme="minorHAnsi"/>
                <w:color w:val="000000"/>
                <w:sz w:val="20"/>
                <w:szCs w:val="20"/>
              </w:rPr>
              <w:t>6.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C13F29" w14:textId="77777777" w:rsidR="009A5FC4" w:rsidRPr="009A5FC4" w:rsidRDefault="00341108" w:rsidP="009A5FC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1108">
              <w:rPr>
                <w:rFonts w:ascii="Nirmala UI" w:eastAsia="Times New Roman" w:hAnsi="Nirmala UI" w:cs="Nirmala UI"/>
                <w:color w:val="000000"/>
                <w:sz w:val="24"/>
                <w:szCs w:val="24"/>
              </w:rPr>
              <w:t>{!term f=title}</w:t>
            </w:r>
            <w:r w:rsidRPr="00341108">
              <w:rPr>
                <w:rFonts w:ascii="Nirmala UI" w:eastAsia="Times New Roman" w:hAnsi="Nirmala UI" w:cs="Nirmala UI" w:hint="cs"/>
                <w:color w:val="000000"/>
                <w:sz w:val="24"/>
                <w:szCs w:val="24"/>
              </w:rPr>
              <w:t>ලංකාවේ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A0EEB3" w14:textId="77777777" w:rsidR="009A5FC4" w:rsidRPr="009A5FC4" w:rsidRDefault="009A5FC4" w:rsidP="009A5FC4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9A5FC4">
              <w:rPr>
                <w:rFonts w:eastAsia="Times New Roman" w:cstheme="minorHAnsi"/>
                <w:color w:val="000000"/>
                <w:sz w:val="24"/>
                <w:szCs w:val="24"/>
              </w:rPr>
              <w:t>Ranking Results</w:t>
            </w:r>
          </w:p>
        </w:tc>
      </w:tr>
      <w:tr w:rsidR="009A5FC4" w:rsidRPr="009A5FC4" w14:paraId="70F636DD" w14:textId="77777777" w:rsidTr="009A5FC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A72492" w14:textId="77777777" w:rsidR="009A5FC4" w:rsidRPr="009A5FC4" w:rsidRDefault="009A5FC4" w:rsidP="009A5FC4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9A5FC4">
              <w:rPr>
                <w:rFonts w:eastAsia="Times New Roman" w:cstheme="minorHAnsi"/>
                <w:color w:val="000000"/>
                <w:sz w:val="20"/>
                <w:szCs w:val="20"/>
              </w:rPr>
              <w:t>7.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32B75A" w14:textId="77777777" w:rsidR="009A5FC4" w:rsidRPr="009A5FC4" w:rsidRDefault="00341108" w:rsidP="009A5FC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6156">
              <w:rPr>
                <w:rFonts w:eastAsia="Times New Roman" w:cstheme="minorHAnsi"/>
                <w:color w:val="000000"/>
                <w:sz w:val="24"/>
                <w:szCs w:val="24"/>
              </w:rPr>
              <w:t>title</w:t>
            </w:r>
            <w:r w:rsidR="009A5FC4" w:rsidRPr="009A5FC4">
              <w:rPr>
                <w:rFonts w:eastAsia="Times New Roman" w:cstheme="minorHAnsi"/>
                <w:color w:val="000000"/>
                <w:sz w:val="24"/>
                <w:szCs w:val="24"/>
              </w:rPr>
              <w:t>:</w:t>
            </w:r>
            <w:r>
              <w:rPr>
                <w:rFonts w:hint="cs"/>
              </w:rPr>
              <w:t xml:space="preserve"> </w:t>
            </w:r>
            <w:r w:rsidRPr="00341108">
              <w:rPr>
                <w:rFonts w:ascii="Nirmala UI" w:eastAsia="Times New Roman" w:hAnsi="Nirmala UI" w:cs="Nirmala UI" w:hint="cs"/>
                <w:color w:val="000000"/>
                <w:sz w:val="24"/>
                <w:szCs w:val="24"/>
              </w:rPr>
              <w:t>දියත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B0C805" w14:textId="77777777" w:rsidR="009A5FC4" w:rsidRPr="009A5FC4" w:rsidRDefault="009A5FC4" w:rsidP="009A5FC4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9A5FC4">
              <w:rPr>
                <w:rFonts w:eastAsia="Times New Roman" w:cstheme="minorHAnsi"/>
                <w:color w:val="000000"/>
                <w:sz w:val="24"/>
                <w:szCs w:val="24"/>
              </w:rPr>
              <w:t>Synonyms</w:t>
            </w:r>
          </w:p>
        </w:tc>
      </w:tr>
      <w:tr w:rsidR="009A5FC4" w:rsidRPr="009A5FC4" w14:paraId="58DE2F80" w14:textId="77777777" w:rsidTr="009A5FC4">
        <w:trPr>
          <w:trHeight w:val="4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A3AE54" w14:textId="77777777" w:rsidR="009A5FC4" w:rsidRPr="009A5FC4" w:rsidRDefault="009A5FC4" w:rsidP="009A5FC4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9A5FC4">
              <w:rPr>
                <w:rFonts w:eastAsia="Times New Roman" w:cstheme="minorHAnsi"/>
                <w:color w:val="000000"/>
                <w:sz w:val="20"/>
                <w:szCs w:val="20"/>
              </w:rPr>
              <w:t>8.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6391AD" w14:textId="77777777" w:rsidR="009A5FC4" w:rsidRPr="009A5FC4" w:rsidRDefault="00082DB6" w:rsidP="009A5FC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title</w:t>
            </w:r>
            <w:r w:rsidR="009A5FC4" w:rsidRPr="009A5FC4">
              <w:rPr>
                <w:rFonts w:eastAsia="Times New Roman" w:cstheme="minorHAnsi"/>
                <w:color w:val="000000"/>
                <w:sz w:val="24"/>
                <w:szCs w:val="24"/>
              </w:rPr>
              <w:t>:</w:t>
            </w:r>
            <w:r>
              <w:rPr>
                <w:rFonts w:hint="cs"/>
              </w:rPr>
              <w:t xml:space="preserve"> </w:t>
            </w:r>
            <w:r w:rsidRPr="00082DB6">
              <w:rPr>
                <w:rFonts w:ascii="Nirmala UI" w:eastAsia="Times New Roman" w:hAnsi="Nirmala UI" w:cs="Nirmala UI" w:hint="cs"/>
                <w:color w:val="000000"/>
                <w:sz w:val="24"/>
                <w:szCs w:val="24"/>
              </w:rPr>
              <w:t>ශ්‍රී</w:t>
            </w:r>
            <w:r w:rsidRPr="00082DB6">
              <w:rPr>
                <w:rFonts w:ascii="Nirmala UI" w:eastAsia="Times New Roman" w:hAnsi="Nirmala UI" w:cs="Nirmala UI"/>
                <w:color w:val="000000"/>
                <w:sz w:val="24"/>
                <w:szCs w:val="24"/>
              </w:rPr>
              <w:t xml:space="preserve"> </w:t>
            </w:r>
            <w:r w:rsidRPr="00082DB6">
              <w:rPr>
                <w:rFonts w:ascii="Nirmala UI" w:eastAsia="Times New Roman" w:hAnsi="Nirmala UI" w:cs="Nirmala UI" w:hint="cs"/>
                <w:color w:val="000000"/>
                <w:sz w:val="24"/>
                <w:szCs w:val="24"/>
              </w:rPr>
              <w:t>ලංකාවට</w:t>
            </w:r>
            <w:r w:rsidRPr="00082DB6">
              <w:rPr>
                <w:rFonts w:ascii="Nirmala UI" w:eastAsia="Times New Roman" w:hAnsi="Nirmala UI" w:cs="Nirmala UI"/>
                <w:color w:val="000000"/>
                <w:sz w:val="24"/>
                <w:szCs w:val="24"/>
              </w:rPr>
              <w:t xml:space="preserve"> </w:t>
            </w:r>
            <w:r w:rsidRPr="00082DB6">
              <w:rPr>
                <w:rFonts w:ascii="Nirmala UI" w:eastAsia="Times New Roman" w:hAnsi="Nirmala UI" w:cs="Nirmala UI" w:hint="cs"/>
                <w:color w:val="000000"/>
                <w:sz w:val="24"/>
                <w:szCs w:val="24"/>
              </w:rPr>
              <w:t>පළමු</w:t>
            </w:r>
            <w:r w:rsidRPr="00082DB6">
              <w:rPr>
                <w:rFonts w:ascii="Nirmala UI" w:eastAsia="Times New Roman" w:hAnsi="Nirmala UI" w:cs="Nirmala UI"/>
                <w:color w:val="000000"/>
                <w:sz w:val="24"/>
                <w:szCs w:val="24"/>
              </w:rPr>
              <w:t xml:space="preserve"> </w:t>
            </w:r>
            <w:r w:rsidRPr="00082DB6">
              <w:rPr>
                <w:rFonts w:ascii="Nirmala UI" w:eastAsia="Times New Roman" w:hAnsi="Nirmala UI" w:cs="Nirmala UI" w:hint="cs"/>
                <w:color w:val="000000"/>
                <w:sz w:val="24"/>
                <w:szCs w:val="24"/>
              </w:rPr>
              <w:t>ලෝක</w:t>
            </w:r>
            <w:r w:rsidRPr="00082DB6">
              <w:rPr>
                <w:rFonts w:ascii="Nirmala UI" w:eastAsia="Times New Roman" w:hAnsi="Nirmala UI" w:cs="Nirmala UI"/>
                <w:color w:val="000000"/>
                <w:sz w:val="24"/>
                <w:szCs w:val="24"/>
              </w:rPr>
              <w:t xml:space="preserve"> </w:t>
            </w:r>
            <w:r w:rsidRPr="00082DB6">
              <w:rPr>
                <w:rFonts w:ascii="Nirmala UI" w:eastAsia="Times New Roman" w:hAnsi="Nirmala UI" w:cs="Nirmala UI" w:hint="cs"/>
                <w:color w:val="000000"/>
                <w:sz w:val="24"/>
                <w:szCs w:val="24"/>
              </w:rPr>
              <w:t>කුසලාන</w:t>
            </w:r>
            <w:r w:rsidRPr="00082DB6">
              <w:rPr>
                <w:rFonts w:ascii="Nirmala UI" w:eastAsia="Times New Roman" w:hAnsi="Nirmala UI" w:cs="Nirmala UI"/>
                <w:color w:val="000000"/>
                <w:sz w:val="24"/>
                <w:szCs w:val="24"/>
              </w:rPr>
              <w:t xml:space="preserve"> </w:t>
            </w:r>
            <w:r w:rsidRPr="00082DB6">
              <w:rPr>
                <w:rFonts w:ascii="Nirmala UI" w:eastAsia="Times New Roman" w:hAnsi="Nirmala UI" w:cs="Nirmala UI" w:hint="cs"/>
                <w:color w:val="000000"/>
                <w:sz w:val="24"/>
                <w:szCs w:val="24"/>
              </w:rPr>
              <w:t>ජයග්‍රහණය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D8666D" w14:textId="77777777" w:rsidR="009A5FC4" w:rsidRPr="009A5FC4" w:rsidRDefault="009A5FC4" w:rsidP="009A5FC4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9A5FC4">
              <w:rPr>
                <w:rFonts w:eastAsia="Times New Roman" w:cstheme="minorHAnsi"/>
                <w:color w:val="000000"/>
                <w:sz w:val="24"/>
                <w:szCs w:val="24"/>
              </w:rPr>
              <w:t>Stopwords</w:t>
            </w:r>
          </w:p>
        </w:tc>
      </w:tr>
      <w:tr w:rsidR="009A5FC4" w:rsidRPr="009A5FC4" w14:paraId="2DA00C81" w14:textId="77777777" w:rsidTr="009A5FC4">
        <w:trPr>
          <w:trHeight w:val="4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D11B6A" w14:textId="77777777" w:rsidR="009A5FC4" w:rsidRPr="009A5FC4" w:rsidRDefault="009A5FC4" w:rsidP="009A5FC4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  <w:r w:rsidRPr="009A5FC4">
              <w:rPr>
                <w:rFonts w:eastAsia="Times New Roman" w:cstheme="minorHAnsi"/>
                <w:color w:val="000000"/>
                <w:sz w:val="20"/>
                <w:szCs w:val="20"/>
              </w:rPr>
              <w:t>9.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158A27" w14:textId="77777777" w:rsidR="009A5FC4" w:rsidRPr="009A5FC4" w:rsidRDefault="00FE5DBF" w:rsidP="009A5FC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46156">
              <w:rPr>
                <w:rFonts w:eastAsia="Times New Roman" w:cstheme="minorHAnsi"/>
                <w:color w:val="000000"/>
                <w:sz w:val="24"/>
                <w:szCs w:val="24"/>
              </w:rPr>
              <w:t>description</w:t>
            </w:r>
            <w:r w:rsidR="009A5FC4" w:rsidRPr="009A5FC4">
              <w:rPr>
                <w:rFonts w:eastAsia="Times New Roman" w:cstheme="minorHAnsi"/>
                <w:color w:val="000000"/>
                <w:sz w:val="24"/>
                <w:szCs w:val="24"/>
              </w:rPr>
              <w:t>:</w:t>
            </w:r>
            <w:r>
              <w:rPr>
                <w:rFonts w:hint="cs"/>
              </w:rPr>
              <w:t xml:space="preserve"> </w:t>
            </w:r>
            <w:r w:rsidRPr="00FE5DBF">
              <w:rPr>
                <w:rFonts w:ascii="Nirmala UI" w:eastAsia="Times New Roman" w:hAnsi="Nirmala UI" w:cs="Nirmala UI" w:hint="cs"/>
                <w:color w:val="000000"/>
                <w:sz w:val="24"/>
                <w:szCs w:val="24"/>
              </w:rPr>
              <w:t>ලසිත්</w:t>
            </w:r>
            <w:r w:rsidRPr="00FE5DBF">
              <w:rPr>
                <w:rFonts w:ascii="Nirmala UI" w:eastAsia="Times New Roman" w:hAnsi="Nirmala UI" w:cs="Nirmala UI"/>
                <w:color w:val="000000"/>
                <w:sz w:val="24"/>
                <w:szCs w:val="24"/>
              </w:rPr>
              <w:t xml:space="preserve"> </w:t>
            </w:r>
            <w:r w:rsidRPr="00FE5DBF">
              <w:rPr>
                <w:rFonts w:ascii="Nirmala UI" w:eastAsia="Times New Roman" w:hAnsi="Nirmala UI" w:cs="Nirmala UI" w:hint="cs"/>
                <w:color w:val="000000"/>
                <w:sz w:val="24"/>
                <w:szCs w:val="24"/>
              </w:rPr>
              <w:t>මාලිංග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61A913" w14:textId="77777777" w:rsidR="009A5FC4" w:rsidRPr="009A5FC4" w:rsidRDefault="009A5FC4" w:rsidP="009A5FC4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9A5FC4">
              <w:rPr>
                <w:rFonts w:eastAsia="Times New Roman" w:cstheme="minorHAnsi"/>
                <w:color w:val="000000"/>
                <w:sz w:val="24"/>
                <w:szCs w:val="24"/>
              </w:rPr>
              <w:t>Protected stemming</w:t>
            </w:r>
          </w:p>
        </w:tc>
      </w:tr>
      <w:tr w:rsidR="009A5FC4" w:rsidRPr="009A5FC4" w14:paraId="0E19D157" w14:textId="77777777" w:rsidTr="009A5FC4">
        <w:trPr>
          <w:trHeight w:val="4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0C7917" w14:textId="77777777" w:rsidR="009A5FC4" w:rsidRPr="009A5FC4" w:rsidRDefault="009A5FC4" w:rsidP="009A5FC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A5FC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10.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8E6B75" w14:textId="77777777" w:rsidR="009A5FC4" w:rsidRPr="009A5FC4" w:rsidRDefault="00DC7487" w:rsidP="009A5FC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7487">
              <w:rPr>
                <w:rFonts w:ascii="Nirmala UI" w:eastAsia="Times New Roman" w:hAnsi="Nirmala UI" w:cs="Nirmala UI" w:hint="cs"/>
                <w:color w:val="000000"/>
                <w:sz w:val="24"/>
                <w:szCs w:val="24"/>
              </w:rPr>
              <w:t>ලකාවේ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BD23F8" w14:textId="77777777" w:rsidR="009A5FC4" w:rsidRPr="009A5FC4" w:rsidRDefault="009A5FC4" w:rsidP="009A5FC4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9A5FC4">
              <w:rPr>
                <w:rFonts w:eastAsia="Times New Roman" w:cstheme="minorHAnsi"/>
                <w:color w:val="000000"/>
                <w:sz w:val="24"/>
                <w:szCs w:val="24"/>
              </w:rPr>
              <w:t>Spell Checking (Suggestions are provided)</w:t>
            </w:r>
          </w:p>
        </w:tc>
      </w:tr>
    </w:tbl>
    <w:p w14:paraId="0F80ADD5" w14:textId="77777777" w:rsidR="009A5FC4" w:rsidRDefault="009A5FC4"/>
    <w:sectPr w:rsidR="009A5F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DE189D"/>
    <w:multiLevelType w:val="hybridMultilevel"/>
    <w:tmpl w:val="1E78224A"/>
    <w:lvl w:ilvl="0" w:tplc="C636AA9E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1NTM1tjA2NLc0NjRS0lEKTi0uzszPAykwrgUA7dKivSwAAAA="/>
  </w:docVars>
  <w:rsids>
    <w:rsidRoot w:val="009A5FC4"/>
    <w:rsid w:val="00082DB6"/>
    <w:rsid w:val="002567F2"/>
    <w:rsid w:val="002926D1"/>
    <w:rsid w:val="00341108"/>
    <w:rsid w:val="00346156"/>
    <w:rsid w:val="006C2F3B"/>
    <w:rsid w:val="007316E4"/>
    <w:rsid w:val="007D0BDE"/>
    <w:rsid w:val="009A5FC4"/>
    <w:rsid w:val="00A74795"/>
    <w:rsid w:val="00AF55FB"/>
    <w:rsid w:val="00C9595B"/>
    <w:rsid w:val="00D377FA"/>
    <w:rsid w:val="00D90F25"/>
    <w:rsid w:val="00DC7487"/>
    <w:rsid w:val="00E56170"/>
    <w:rsid w:val="00FE5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D746E5"/>
  <w15:chartTrackingRefBased/>
  <w15:docId w15:val="{D80453AD-F380-4A12-9B22-B47BDDEA87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A5F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A5F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A5FC4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A5FC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7316E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567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297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21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41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1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38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60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bbc.com/sinhala" TargetMode="External"/><Relationship Id="rId5" Type="http://schemas.openxmlformats.org/officeDocument/2006/relationships/hyperlink" Target="https://150234R@git.uom.lk/150234R/Information-Retrieval-System-for-BBC-New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2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eesha Indrachapa</dc:creator>
  <cp:keywords/>
  <dc:description/>
  <cp:lastModifiedBy>Maneesha Indrachapa</cp:lastModifiedBy>
  <cp:revision>15</cp:revision>
  <dcterms:created xsi:type="dcterms:W3CDTF">2019-07-02T15:55:00Z</dcterms:created>
  <dcterms:modified xsi:type="dcterms:W3CDTF">2019-07-03T04:39:00Z</dcterms:modified>
</cp:coreProperties>
</file>